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7a54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9ff8655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83faa7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22:47:08Z</dcterms:created>
  <dcterms:modified xsi:type="dcterms:W3CDTF">2022-01-19T22:47:08Z</dcterms:modified>
</cp:coreProperties>
</file>